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77777777" w:rsidR="00CB781D" w:rsidRPr="009D40EE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| b = ~(~a &amp; ~b)</w:t>
      </w:r>
    </w:p>
    <w:p w14:paraId="49AE9453" w14:textId="4D8837FC" w:rsidR="00CB781D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0643F017" w14:textId="56447039" w:rsidR="0096704D" w:rsidRPr="00551AB2" w:rsidRDefault="00EB0BC0" w:rsidP="00551AB2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F321FA">
        <w:rPr>
          <w:rFonts w:ascii="Times New Roman" w:hAnsi="Times New Roman" w:cs="Times New Roman"/>
          <w:sz w:val="16"/>
          <w:szCs w:val="16"/>
          <w:u w:val="single"/>
        </w:rPr>
        <w:t>b = 1 byte, w = 2 bytes, l = 4 bytes, q = 8 bytes</w:t>
      </w:r>
    </w:p>
    <w:p w14:paraId="291704B2" w14:textId="4A4EE0AE" w:rsidR="00B243CD" w:rsidRPr="001B2F68" w:rsidRDefault="0096704D" w:rsidP="001B2F68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96704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23895B" wp14:editId="75E7B846">
            <wp:extent cx="2290445" cy="432113"/>
            <wp:effectExtent l="0" t="0" r="0" b="635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1776" cy="44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DDD" w:rsidRPr="00CB3DD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090D1FB4" wp14:editId="3B2C64FC">
            <wp:extent cx="2290763" cy="411488"/>
            <wp:effectExtent l="0" t="0" r="0" b="762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4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80D6" w14:textId="2B2040DE" w:rsidR="00090B11" w:rsidRPr="00090B11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E5148">
        <w:rPr>
          <w:rFonts w:ascii="Times New Roman" w:hAnsi="Times New Roman" w:cs="Times New Roman"/>
          <w:b/>
          <w:bCs/>
          <w:noProof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197CF81A" wp14:editId="511B4BE4">
            <wp:simplePos x="0" y="0"/>
            <wp:positionH relativeFrom="column">
              <wp:posOffset>2061845</wp:posOffset>
            </wp:positionH>
            <wp:positionV relativeFrom="paragraph">
              <wp:posOffset>19367</wp:posOffset>
            </wp:positionV>
            <wp:extent cx="2082800" cy="1374140"/>
            <wp:effectExtent l="0" t="0" r="0" b="0"/>
            <wp:wrapTight wrapText="bothSides">
              <wp:wrapPolygon edited="0">
                <wp:start x="0" y="0"/>
                <wp:lineTo x="0" y="21261"/>
                <wp:lineTo x="21337" y="21261"/>
                <wp:lineTo x="21337" y="0"/>
                <wp:lineTo x="0" y="0"/>
              </wp:wrapPolygon>
            </wp:wrapTight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B11" w:rsidRPr="00BB06E8">
        <w:rPr>
          <w:rFonts w:ascii="Times New Roman" w:hAnsi="Times New Roman" w:cs="Times New Roman"/>
          <w:b/>
          <w:bCs/>
          <w:sz w:val="16"/>
          <w:szCs w:val="16"/>
        </w:rPr>
        <w:t>Normalized value</w:t>
      </w:r>
      <w:r w:rsidR="006B01C2">
        <w:rPr>
          <w:rFonts w:ascii="Times New Roman" w:hAnsi="Times New Roman" w:cs="Times New Roman"/>
          <w:sz w:val="16"/>
          <w:szCs w:val="16"/>
        </w:rPr>
        <w:t xml:space="preserve"> (</w:t>
      </w:r>
      <w:r w:rsidR="00090B11" w:rsidRPr="00090B11">
        <w:rPr>
          <w:rFonts w:ascii="Times New Roman" w:hAnsi="Times New Roman" w:cs="Times New Roman"/>
          <w:sz w:val="16"/>
          <w:szCs w:val="16"/>
        </w:rPr>
        <w:t>exp ≠ 000…0 and exp ≠ 111…1</w:t>
      </w:r>
      <w:r w:rsidR="006B01C2">
        <w:rPr>
          <w:rFonts w:ascii="Times New Roman" w:hAnsi="Times New Roman" w:cs="Times New Roman"/>
          <w:sz w:val="16"/>
          <w:szCs w:val="16"/>
        </w:rPr>
        <w:t>)</w:t>
      </w:r>
    </w:p>
    <w:p w14:paraId="5DE2EA21" w14:textId="37648271" w:rsidR="00805F68" w:rsidRDefault="00090B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 = Exp – Bias</w:t>
      </w:r>
      <w:r w:rsidR="00057CFA">
        <w:rPr>
          <w:rFonts w:ascii="Times New Roman" w:hAnsi="Times New Roman" w:cs="Times New Roman"/>
          <w:sz w:val="16"/>
          <w:szCs w:val="16"/>
        </w:rPr>
        <w:t xml:space="preserve">. </w:t>
      </w:r>
      <w:r w:rsidRPr="00090B11">
        <w:rPr>
          <w:rFonts w:ascii="Times New Roman" w:hAnsi="Times New Roman" w:cs="Times New Roman"/>
          <w:sz w:val="16"/>
          <w:szCs w:val="16"/>
        </w:rPr>
        <w:t xml:space="preserve">Bias = </w:t>
      </w:r>
      <m:oMath>
        <m:sSup>
          <m:sSupPr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="Times New Roman"/>
                <w:sz w:val="16"/>
                <w:szCs w:val="16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16"/>
                <w:szCs w:val="16"/>
              </w:rPr>
              <m:t>k-1</m:t>
            </m:r>
          </m:sup>
        </m:sSup>
        <m:r>
          <w:rPr>
            <w:rFonts w:ascii="Cambria Math" w:hAnsi="Cambria Math" w:cs="Times New Roman"/>
            <w:sz w:val="16"/>
            <w:szCs w:val="16"/>
          </w:rPr>
          <m:t>-1</m:t>
        </m:r>
      </m:oMath>
    </w:p>
    <w:p w14:paraId="49714FBC" w14:textId="14DF158D" w:rsidR="00805F68" w:rsidRPr="00BB06E8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Denormalized Value</w:t>
      </w:r>
      <w:r w:rsidR="00BB06E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BB06E8">
        <w:rPr>
          <w:rFonts w:ascii="Times New Roman" w:hAnsi="Times New Roman" w:cs="Times New Roman"/>
          <w:sz w:val="16"/>
          <w:szCs w:val="16"/>
        </w:rPr>
        <w:t>(</w:t>
      </w:r>
      <w:r w:rsidRPr="00805F68">
        <w:rPr>
          <w:rFonts w:ascii="Times New Roman" w:hAnsi="Times New Roman" w:cs="Times New Roman"/>
          <w:sz w:val="16"/>
          <w:szCs w:val="16"/>
        </w:rPr>
        <w:t>exp = 000…0</w:t>
      </w:r>
      <w:r w:rsidR="00BB06E8">
        <w:rPr>
          <w:rFonts w:ascii="Times New Roman" w:hAnsi="Times New Roman" w:cs="Times New Roman"/>
          <w:sz w:val="16"/>
          <w:szCs w:val="16"/>
        </w:rPr>
        <w:t>)</w:t>
      </w:r>
    </w:p>
    <w:p w14:paraId="1EE08E12" w14:textId="4A52C8AD" w:rsidR="00C111B1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onent value: E = 1 – Bias (</w:t>
      </w:r>
      <w:r w:rsidR="008E3590" w:rsidRPr="00DA4113">
        <w:rPr>
          <w:rFonts w:ascii="Times New Roman" w:hAnsi="Times New Roman" w:cs="Times New Roman"/>
          <w:b/>
          <w:bCs/>
          <w:sz w:val="16"/>
          <w:szCs w:val="16"/>
        </w:rPr>
        <w:t>equispaced</w:t>
      </w:r>
      <w:r w:rsidR="00DA4113">
        <w:rPr>
          <w:rFonts w:ascii="Times New Roman" w:hAnsi="Times New Roman" w:cs="Times New Roman"/>
          <w:sz w:val="16"/>
          <w:szCs w:val="16"/>
        </w:rPr>
        <w:t>)</w:t>
      </w:r>
    </w:p>
    <w:p w14:paraId="139E2B40" w14:textId="0F1847A6" w:rsidR="00741AF2" w:rsidRPr="00741AF2" w:rsidRDefault="002067A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067A9">
        <w:rPr>
          <w:rFonts w:ascii="Times New Roman" w:hAnsi="Times New Roman" w:cs="Times New Roman"/>
          <w:b/>
          <w:bCs/>
          <w:sz w:val="16"/>
          <w:szCs w:val="16"/>
        </w:rPr>
        <w:t>Infinity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="00741AF2" w:rsidRPr="00741AF2">
        <w:rPr>
          <w:rFonts w:ascii="Times New Roman" w:hAnsi="Times New Roman" w:cs="Times New Roman"/>
          <w:sz w:val="16"/>
          <w:szCs w:val="16"/>
        </w:rPr>
        <w:t>exp = 111…1, frac = 000…0</w:t>
      </w:r>
    </w:p>
    <w:p w14:paraId="0B2F27BA" w14:textId="1FA47A77" w:rsidR="00876621" w:rsidRDefault="00E83B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E83B24">
        <w:rPr>
          <w:rFonts w:ascii="Times New Roman" w:hAnsi="Times New Roman" w:cs="Times New Roman"/>
          <w:b/>
          <w:bCs/>
          <w:sz w:val="16"/>
          <w:szCs w:val="16"/>
        </w:rPr>
        <w:t>NaN</w:t>
      </w:r>
      <w:r w:rsidR="00741AF2" w:rsidRPr="00741AF2">
        <w:rPr>
          <w:rFonts w:ascii="Times New Roman" w:hAnsi="Times New Roman" w:cs="Times New Roman"/>
          <w:sz w:val="16"/>
          <w:szCs w:val="16"/>
        </w:rPr>
        <w:t>: exp = 111…1, frac ≠ 000…0</w:t>
      </w:r>
    </w:p>
    <w:p w14:paraId="26F98EF8" w14:textId="3DE23BE3" w:rsidR="005538E9" w:rsidRDefault="005538E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58473F56" w14:textId="77777777" w:rsidR="00F029FC" w:rsidRPr="00F60BC6" w:rsidRDefault="00F029FC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12686BCF" w14:textId="77777777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2EC73500" w14:textId="77777777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75767D97" w14:textId="77777777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0034FAFE" w14:textId="6EB37403" w:rsidR="00CD50FB" w:rsidRPr="00F954D6" w:rsidRDefault="00B243C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F92127" wp14:editId="21B12B6A">
            <wp:simplePos x="0" y="0"/>
            <wp:positionH relativeFrom="column">
              <wp:posOffset>2616835</wp:posOffset>
            </wp:positionH>
            <wp:positionV relativeFrom="paragraph">
              <wp:posOffset>99695</wp:posOffset>
            </wp:positionV>
            <wp:extent cx="2279924" cy="1738313"/>
            <wp:effectExtent l="0" t="0" r="635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924" cy="173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D50FB" w:rsidRPr="00F954D6">
        <w:rPr>
          <w:rFonts w:ascii="Times New Roman" w:hAnsi="Times New Roman" w:cs="Times New Roman"/>
          <w:b/>
          <w:bCs/>
          <w:sz w:val="16"/>
          <w:szCs w:val="16"/>
        </w:rPr>
        <w:t>x86-64 linux calling convention:</w:t>
      </w:r>
    </w:p>
    <w:p w14:paraId="0B8D8C03" w14:textId="3F03490A" w:rsidR="00CD50FB" w:rsidRPr="00F60BC6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0DE86DBA" w:rsidR="00CD50FB" w:rsidRPr="00F85F60" w:rsidRDefault="00CD50FB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rdi, %rsi, %rdx, %rcx, %r8 and %r9</w:t>
      </w:r>
    </w:p>
    <w:p w14:paraId="4D72D330" w14:textId="1E166E45" w:rsidR="00CD50FB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  <w:r w:rsidR="00BB5C2C">
        <w:rPr>
          <w:rFonts w:ascii="Times New Roman" w:hAnsi="Times New Roman" w:cs="Times New Roman"/>
          <w:sz w:val="16"/>
          <w:szCs w:val="16"/>
        </w:rPr>
        <w:t xml:space="preserve">, </w:t>
      </w:r>
      <w:r w:rsidR="00BB5C2C" w:rsidRPr="00BB5C2C">
        <w:rPr>
          <w:rFonts w:ascii="Times New Roman" w:hAnsi="Times New Roman" w:cs="Times New Roman"/>
          <w:sz w:val="16"/>
          <w:szCs w:val="16"/>
        </w:rPr>
        <w:t>pushed in reversed (right-to-left) order</w:t>
      </w:r>
    </w:p>
    <w:p w14:paraId="6DF6C912" w14:textId="77777777" w:rsidR="009920F7" w:rsidRDefault="009920F7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43AFBCB1" w14:textId="77777777" w:rsidR="003E1882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  <w:r w:rsidR="00AD6020">
        <w:rPr>
          <w:rFonts w:ascii="Times New Roman" w:hAnsi="Times New Roman" w:cs="Times New Roman"/>
          <w:sz w:val="16"/>
          <w:szCs w:val="16"/>
        </w:rPr>
        <w:t xml:space="preserve">             </w:t>
      </w:r>
    </w:p>
    <w:p w14:paraId="0AB9F983" w14:textId="0BB89819" w:rsidR="00CA4CD0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7F0E6BE0" w14:textId="77777777" w:rsidR="0097555D" w:rsidRDefault="0097555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6C4A2B9D" w14:textId="2ACFC03B" w:rsidR="003705CA" w:rsidRPr="00760358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t xml:space="preserve">Implicitly set </w:t>
      </w:r>
      <w:r w:rsidR="006B4C89">
        <w:rPr>
          <w:rFonts w:ascii="Times New Roman" w:hAnsi="Times New Roman" w:cs="Times New Roman"/>
          <w:sz w:val="16"/>
          <w:szCs w:val="16"/>
        </w:rPr>
        <w:t xml:space="preserve">by </w:t>
      </w:r>
      <w:r w:rsidRPr="00663491">
        <w:rPr>
          <w:rFonts w:ascii="Times New Roman" w:hAnsi="Times New Roman" w:cs="Times New Roman"/>
          <w:sz w:val="16"/>
          <w:szCs w:val="16"/>
        </w:rPr>
        <w:t>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</w:t>
      </w:r>
      <w:r w:rsidR="00506069" w:rsidRPr="00AF5F8F">
        <w:rPr>
          <w:rFonts w:ascii="Times New Roman" w:hAnsi="Times New Roman" w:cs="Times New Roman"/>
          <w:sz w:val="16"/>
          <w:szCs w:val="16"/>
        </w:rPr>
        <w:t xml:space="preserve">(but </w:t>
      </w:r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not set by </w:t>
      </w:r>
      <w:r w:rsidR="00506069" w:rsidRPr="00760358">
        <w:rPr>
          <w:rFonts w:ascii="Courier New" w:hAnsi="Courier New" w:cs="Courier New"/>
          <w:b/>
          <w:bCs/>
          <w:sz w:val="16"/>
          <w:szCs w:val="16"/>
        </w:rPr>
        <w:t>leaq</w:t>
      </w:r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</w:p>
    <w:p w14:paraId="57598877" w14:textId="674D6569" w:rsidR="00663491" w:rsidRPr="00AF5F8F" w:rsidRDefault="005060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60358">
        <w:rPr>
          <w:rFonts w:ascii="Times New Roman" w:hAnsi="Times New Roman" w:cs="Times New Roman"/>
          <w:b/>
          <w:bCs/>
          <w:sz w:val="16"/>
          <w:szCs w:val="16"/>
        </w:rPr>
        <w:t>instruction</w:t>
      </w:r>
      <w:r w:rsidRPr="00AF5F8F">
        <w:rPr>
          <w:rFonts w:ascii="Times New Roman" w:hAnsi="Times New Roman" w:cs="Times New Roman"/>
          <w:sz w:val="16"/>
          <w:szCs w:val="16"/>
        </w:rPr>
        <w:t>)</w:t>
      </w:r>
      <w:r w:rsidR="0097555D" w:rsidRPr="00AF5F8F">
        <w:rPr>
          <w:rFonts w:ascii="Times New Roman" w:hAnsi="Times New Roman" w:cs="Times New Roman"/>
          <w:sz w:val="16"/>
          <w:szCs w:val="16"/>
        </w:rPr>
        <w:t>:</w:t>
      </w:r>
    </w:p>
    <w:p w14:paraId="2A169CE2" w14:textId="33D92D64" w:rsidR="00663491" w:rsidRPr="00DA3E1B" w:rsidRDefault="00663491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 Src DestDes</w:t>
      </w:r>
      <w:r w:rsidR="00F57C00" w:rsidRPr="00DA3E1B">
        <w:rPr>
          <w:rFonts w:ascii="Courier New" w:hAnsi="Courier New" w:cs="Courier New"/>
          <w:sz w:val="16"/>
          <w:szCs w:val="16"/>
        </w:rPr>
        <w:t>t (t = a + b)</w:t>
      </w:r>
    </w:p>
    <w:p w14:paraId="0B90629B" w14:textId="7618C1CA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8D3A499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77777777" w:rsidR="00DC2D65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6FF65DD3" w:rsidR="007C59EB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7777777" w:rsidR="005D192B" w:rsidRPr="00F60BC6" w:rsidRDefault="005D192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3B0908DE" w:rsidR="001B4224" w:rsidRPr="00F60BC6" w:rsidRDefault="00642F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2073E20E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541BC583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7DCBD2EF" w14:textId="56F29345" w:rsidR="007731EF" w:rsidRPr="007731EF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26B99A8A" w14:textId="412BEA44" w:rsidR="007731EF" w:rsidRPr="00F521FD" w:rsidRDefault="00F521F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369DBCF7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031FE895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5EEC77C7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37F9ED79" w:rsid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388CBC40" w14:textId="205D7928" w:rsidR="004E6611" w:rsidRPr="005A5BAF" w:rsidRDefault="00DD3292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41E1D42C" w14:textId="10AD87AC" w:rsidR="00DC3BF4" w:rsidRPr="00977BE3" w:rsidRDefault="001B4224" w:rsidP="00977BE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>un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CF |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OF</w:t>
      </w:r>
    </w:p>
    <w:p w14:paraId="75060CB9" w14:textId="77777777" w:rsidR="00A3599E" w:rsidRDefault="00A3599E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b/>
          <w:bCs/>
          <w:sz w:val="16"/>
          <w:szCs w:val="16"/>
        </w:rPr>
      </w:pPr>
    </w:p>
    <w:p w14:paraId="6312369B" w14:textId="0105B9CC" w:rsidR="00DC3BF4" w:rsidRPr="00B15C6C" w:rsidRDefault="00DC3BF4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FF066E">
        <w:rPr>
          <w:rFonts w:ascii="Courier New" w:hAnsi="Courier New" w:cs="Courier New"/>
          <w:sz w:val="16"/>
          <w:szCs w:val="16"/>
        </w:rPr>
        <w:t>cmp b, a</w:t>
      </w:r>
      <w:r w:rsidR="00B15C6C">
        <w:rPr>
          <w:rFonts w:ascii="Courier New" w:hAnsi="Courier New" w:cs="Courier New"/>
          <w:sz w:val="16"/>
          <w:szCs w:val="16"/>
        </w:rPr>
        <w:t xml:space="preserve"> </w:t>
      </w:r>
      <w:r w:rsidR="00E841B2">
        <w:rPr>
          <w:rFonts w:ascii="Courier New" w:hAnsi="Courier New" w:cs="Courier New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>Compute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66A5B8BB" w14:textId="3BF6043E" w:rsidR="001A465C" w:rsidRPr="00C7775D" w:rsidRDefault="007E3E57" w:rsidP="00C7775D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  <w:r w:rsidR="002374C2">
        <w:rPr>
          <w:rFonts w:ascii="Courier New" w:hAnsi="Courier New" w:cs="Courier New"/>
          <w:sz w:val="16"/>
          <w:szCs w:val="16"/>
        </w:rPr>
        <w:t xml:space="preserve"> </w:t>
      </w: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47F84E9A" w14:textId="4B58071B" w:rsidR="001A465C" w:rsidRDefault="0077002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0028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14CA918" wp14:editId="2FD7A0FE">
            <wp:extent cx="3886200" cy="1179990"/>
            <wp:effectExtent l="0" t="0" r="0" b="127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8711" cy="119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AB96" w14:textId="5C209423" w:rsidR="00AD6864" w:rsidRDefault="00AD686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A3055">
        <w:rPr>
          <w:rFonts w:ascii="Times New Roman" w:hAnsi="Times New Roman" w:cs="Times New Roman"/>
          <w:b/>
          <w:bCs/>
          <w:sz w:val="16"/>
          <w:szCs w:val="16"/>
        </w:rPr>
        <w:t>movzbl</w:t>
      </w:r>
      <w:r>
        <w:rPr>
          <w:rFonts w:ascii="Times New Roman" w:hAnsi="Times New Roman" w:cs="Times New Roman"/>
          <w:sz w:val="16"/>
          <w:szCs w:val="16"/>
        </w:rPr>
        <w:t xml:space="preserve">: zero-extend, byte -&gt; long. </w:t>
      </w:r>
      <w:r w:rsidRPr="002A3055">
        <w:rPr>
          <w:rFonts w:ascii="Times New Roman" w:hAnsi="Times New Roman" w:cs="Times New Roman"/>
          <w:b/>
          <w:bCs/>
          <w:sz w:val="16"/>
          <w:szCs w:val="16"/>
        </w:rPr>
        <w:t>movslq</w:t>
      </w:r>
      <w:r>
        <w:rPr>
          <w:rFonts w:ascii="Times New Roman" w:hAnsi="Times New Roman" w:cs="Times New Roman"/>
          <w:sz w:val="16"/>
          <w:szCs w:val="16"/>
        </w:rPr>
        <w:t>: sign-extend, long -&gt; quad. Etc.</w:t>
      </w:r>
    </w:p>
    <w:p w14:paraId="168DF310" w14:textId="27BC1C7C" w:rsidR="002D3799" w:rsidRDefault="002D379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D3799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A3C97C" wp14:editId="5E95C7D1">
            <wp:extent cx="2500313" cy="598738"/>
            <wp:effectExtent l="0" t="0" r="0" b="0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517" cy="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2440" w14:textId="03377B2C" w:rsidR="00A018F8" w:rsidRPr="009B1CC2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9B1CC2">
        <w:rPr>
          <w:rFonts w:ascii="Times New Roman" w:hAnsi="Times New Roman" w:cs="Times New Roman"/>
          <w:b/>
          <w:bCs/>
          <w:sz w:val="16"/>
          <w:szCs w:val="16"/>
        </w:rPr>
        <w:t>Buffer overflow attacks</w:t>
      </w:r>
    </w:p>
    <w:p w14:paraId="24306748" w14:textId="22D58154" w:rsidR="008C1398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4860E4">
        <w:rPr>
          <w:rFonts w:ascii="Times New Roman" w:hAnsi="Times New Roman" w:cs="Times New Roman"/>
          <w:sz w:val="16"/>
          <w:szCs w:val="16"/>
        </w:rPr>
        <w:t>Stack Smashing Attacks</w:t>
      </w:r>
      <w:r w:rsidR="009B5241">
        <w:rPr>
          <w:rFonts w:ascii="Times New Roman" w:hAnsi="Times New Roman" w:cs="Times New Roman"/>
          <w:sz w:val="16"/>
          <w:szCs w:val="16"/>
        </w:rPr>
        <w:t xml:space="preserve">: </w:t>
      </w:r>
      <w:r w:rsidR="003D202B">
        <w:rPr>
          <w:rFonts w:ascii="Times New Roman" w:hAnsi="Times New Roman" w:cs="Times New Roman"/>
          <w:sz w:val="16"/>
          <w:szCs w:val="16"/>
        </w:rPr>
        <w:t>o</w:t>
      </w:r>
      <w:r w:rsidR="009B5241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3F25F7">
        <w:rPr>
          <w:rFonts w:ascii="Times New Roman" w:hAnsi="Times New Roman" w:cs="Times New Roman"/>
          <w:sz w:val="16"/>
          <w:szCs w:val="16"/>
        </w:rPr>
        <w:t xml:space="preserve">. </w:t>
      </w:r>
      <w:r w:rsidR="008C1398">
        <w:rPr>
          <w:rFonts w:ascii="Times New Roman" w:hAnsi="Times New Roman" w:cs="Times New Roman"/>
          <w:sz w:val="16"/>
          <w:szCs w:val="16"/>
        </w:rPr>
        <w:t>Code Injection</w:t>
      </w:r>
      <w:r w:rsidR="001D2D6A">
        <w:rPr>
          <w:rFonts w:ascii="Times New Roman" w:hAnsi="Times New Roman" w:cs="Times New Roman"/>
          <w:sz w:val="16"/>
          <w:szCs w:val="16"/>
        </w:rPr>
        <w:t xml:space="preserve"> Attacks:</w:t>
      </w:r>
      <w:r w:rsidR="008C1398">
        <w:rPr>
          <w:rFonts w:ascii="Times New Roman" w:hAnsi="Times New Roman" w:cs="Times New Roman"/>
          <w:sz w:val="16"/>
          <w:szCs w:val="16"/>
        </w:rPr>
        <w:t xml:space="preserve"> </w:t>
      </w:r>
      <w:r w:rsidR="001D2D6A">
        <w:rPr>
          <w:rFonts w:ascii="Times New Roman" w:hAnsi="Times New Roman" w:cs="Times New Roman"/>
          <w:sz w:val="16"/>
          <w:szCs w:val="16"/>
        </w:rPr>
        <w:t>o</w:t>
      </w:r>
      <w:r w:rsidR="001D2D6A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1D2D6A">
        <w:rPr>
          <w:rFonts w:ascii="Times New Roman" w:hAnsi="Times New Roman" w:cs="Times New Roman"/>
          <w:sz w:val="16"/>
          <w:szCs w:val="16"/>
        </w:rPr>
        <w:t xml:space="preserve"> and </w:t>
      </w:r>
      <w:r w:rsidR="00F01025" w:rsidRPr="00F01025">
        <w:rPr>
          <w:rFonts w:ascii="Times New Roman" w:hAnsi="Times New Roman" w:cs="Times New Roman"/>
          <w:sz w:val="16"/>
          <w:szCs w:val="16"/>
        </w:rPr>
        <w:t>jump to exploit code</w:t>
      </w:r>
    </w:p>
    <w:p w14:paraId="12526141" w14:textId="686EC8CA" w:rsidR="001B1F48" w:rsidRPr="001B1F48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1B1F48">
        <w:rPr>
          <w:rFonts w:ascii="Times New Roman" w:hAnsi="Times New Roman" w:cs="Times New Roman"/>
          <w:b/>
          <w:bCs/>
          <w:sz w:val="16"/>
          <w:szCs w:val="16"/>
        </w:rPr>
        <w:t>Measures</w:t>
      </w:r>
    </w:p>
    <w:p w14:paraId="71249E2C" w14:textId="77AED206" w:rsidR="009F4756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Avoid overflow vulnerabilities</w:t>
      </w:r>
      <w:r w:rsidR="001A19D7">
        <w:rPr>
          <w:rFonts w:ascii="Times New Roman" w:hAnsi="Times New Roman" w:cs="Times New Roman"/>
          <w:sz w:val="16"/>
          <w:szCs w:val="16"/>
        </w:rPr>
        <w:t>: strcpy -&gt; strncpy</w:t>
      </w:r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Employ system-level protections</w:t>
      </w:r>
      <w:r w:rsidR="00B15E9C">
        <w:rPr>
          <w:rFonts w:ascii="Times New Roman" w:hAnsi="Times New Roman" w:cs="Times New Roman"/>
          <w:sz w:val="16"/>
          <w:szCs w:val="16"/>
        </w:rPr>
        <w:t xml:space="preserve">: </w:t>
      </w:r>
      <w:r w:rsidR="005E53D3">
        <w:rPr>
          <w:rFonts w:ascii="Times New Roman" w:hAnsi="Times New Roman" w:cs="Times New Roman"/>
          <w:sz w:val="16"/>
          <w:szCs w:val="16"/>
        </w:rPr>
        <w:t>r</w:t>
      </w:r>
      <w:r w:rsidR="00B15E9C" w:rsidRPr="00B15E9C">
        <w:rPr>
          <w:rFonts w:ascii="Times New Roman" w:hAnsi="Times New Roman" w:cs="Times New Roman"/>
          <w:sz w:val="16"/>
          <w:szCs w:val="16"/>
        </w:rPr>
        <w:t>andomized stack offsets</w:t>
      </w:r>
      <w:r w:rsidR="00B15E9C">
        <w:rPr>
          <w:rFonts w:ascii="Times New Roman" w:hAnsi="Times New Roman" w:cs="Times New Roman"/>
          <w:sz w:val="16"/>
          <w:szCs w:val="16"/>
        </w:rPr>
        <w:t xml:space="preserve">, </w:t>
      </w:r>
      <w:r w:rsidR="005E53D3">
        <w:rPr>
          <w:rFonts w:ascii="Times New Roman" w:hAnsi="Times New Roman" w:cs="Times New Roman"/>
          <w:sz w:val="16"/>
          <w:szCs w:val="16"/>
        </w:rPr>
        <w:t>n</w:t>
      </w:r>
      <w:r w:rsidR="00B15E9C" w:rsidRPr="00B15E9C">
        <w:rPr>
          <w:rFonts w:ascii="Times New Roman" w:hAnsi="Times New Roman" w:cs="Times New Roman"/>
          <w:sz w:val="16"/>
          <w:szCs w:val="16"/>
        </w:rPr>
        <w:t>onexecutable code</w:t>
      </w:r>
      <w:r w:rsidR="00F51F40">
        <w:rPr>
          <w:rFonts w:ascii="Times New Roman" w:hAnsi="Times New Roman" w:cs="Times New Roman"/>
          <w:sz w:val="16"/>
          <w:szCs w:val="16"/>
        </w:rPr>
        <w:t xml:space="preserve"> s</w:t>
      </w:r>
      <w:r w:rsidR="00B15E9C" w:rsidRPr="00B15E9C">
        <w:rPr>
          <w:rFonts w:ascii="Times New Roman" w:hAnsi="Times New Roman" w:cs="Times New Roman"/>
          <w:sz w:val="16"/>
          <w:szCs w:val="16"/>
        </w:rPr>
        <w:t>egments</w:t>
      </w:r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Have compiler use stack canaries</w:t>
      </w:r>
    </w:p>
    <w:p w14:paraId="76FFC4F0" w14:textId="77777777" w:rsidR="009F4756" w:rsidRPr="00846BBA" w:rsidRDefault="009F475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46BBA">
        <w:rPr>
          <w:rFonts w:ascii="Times New Roman" w:hAnsi="Times New Roman" w:cs="Times New Roman"/>
          <w:b/>
          <w:bCs/>
          <w:sz w:val="16"/>
          <w:szCs w:val="16"/>
        </w:rPr>
        <w:t>Return-Oriented Programming Attacks</w:t>
      </w:r>
    </w:p>
    <w:p w14:paraId="7399940A" w14:textId="7A594FF7" w:rsidR="00DC3BF4" w:rsidRDefault="0037378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Work around s</w:t>
      </w:r>
      <w:r w:rsidR="009F4756" w:rsidRPr="009F4756">
        <w:rPr>
          <w:rFonts w:ascii="Times New Roman" w:hAnsi="Times New Roman" w:cs="Times New Roman"/>
          <w:sz w:val="16"/>
          <w:szCs w:val="16"/>
        </w:rPr>
        <w:t xml:space="preserve">tack randomization </w:t>
      </w:r>
      <w:r>
        <w:rPr>
          <w:rFonts w:ascii="Times New Roman" w:hAnsi="Times New Roman" w:cs="Times New Roman"/>
          <w:sz w:val="16"/>
          <w:szCs w:val="16"/>
        </w:rPr>
        <w:t xml:space="preserve">and </w:t>
      </w:r>
      <w:r w:rsidR="008C0065">
        <w:rPr>
          <w:rFonts w:ascii="Times New Roman" w:hAnsi="Times New Roman" w:cs="Times New Roman"/>
          <w:sz w:val="16"/>
          <w:szCs w:val="16"/>
        </w:rPr>
        <w:t xml:space="preserve">marking </w:t>
      </w:r>
      <w:r w:rsidR="009F4756" w:rsidRPr="009F4756">
        <w:rPr>
          <w:rFonts w:ascii="Times New Roman" w:hAnsi="Times New Roman" w:cs="Times New Roman"/>
          <w:sz w:val="16"/>
          <w:szCs w:val="16"/>
        </w:rPr>
        <w:t>stack nonexecutable</w:t>
      </w:r>
      <w:r w:rsidR="003036D3">
        <w:rPr>
          <w:rFonts w:ascii="Times New Roman" w:hAnsi="Times New Roman" w:cs="Times New Roman"/>
          <w:sz w:val="16"/>
          <w:szCs w:val="16"/>
        </w:rPr>
        <w:t xml:space="preserve">. </w:t>
      </w:r>
      <w:r w:rsidR="009F4756" w:rsidRPr="009F4756">
        <w:rPr>
          <w:rFonts w:ascii="Times New Roman" w:hAnsi="Times New Roman" w:cs="Times New Roman"/>
          <w:sz w:val="16"/>
          <w:szCs w:val="16"/>
        </w:rPr>
        <w:t>Does not overcome stack canaries</w:t>
      </w:r>
    </w:p>
    <w:p w14:paraId="7E476F81" w14:textId="583762E2" w:rsidR="006D2082" w:rsidRPr="00F60BC6" w:rsidRDefault="00585677" w:rsidP="00D7504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585677">
        <w:rPr>
          <w:noProof/>
          <w:sz w:val="16"/>
          <w:szCs w:val="16"/>
        </w:rPr>
        <w:lastRenderedPageBreak/>
        <w:drawing>
          <wp:inline distT="0" distB="0" distL="0" distR="0" wp14:anchorId="586C29CA" wp14:editId="0C61D97F">
            <wp:extent cx="2347913" cy="1708215"/>
            <wp:effectExtent l="0" t="0" r="0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5516" cy="17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082" w:rsidRPr="006D2082">
        <w:rPr>
          <w:noProof/>
          <w:sz w:val="16"/>
          <w:szCs w:val="16"/>
        </w:rPr>
        <w:drawing>
          <wp:inline distT="0" distB="0" distL="0" distR="0" wp14:anchorId="2C893894" wp14:editId="2F9578D2">
            <wp:extent cx="2524125" cy="1693588"/>
            <wp:effectExtent l="0" t="0" r="0" b="190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71606" cy="1725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86" w:rsidRPr="00003586">
        <w:rPr>
          <w:noProof/>
        </w:rPr>
        <w:t xml:space="preserve"> </w:t>
      </w:r>
    </w:p>
    <w:sectPr w:rsidR="006D2082" w:rsidRPr="00F60BC6" w:rsidSect="00D75043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C8D3" w14:textId="77777777" w:rsidR="00355527" w:rsidRDefault="00355527" w:rsidP="00CD50FB">
      <w:pPr>
        <w:spacing w:after="0" w:line="240" w:lineRule="auto"/>
      </w:pPr>
      <w:r>
        <w:separator/>
      </w:r>
    </w:p>
  </w:endnote>
  <w:endnote w:type="continuationSeparator" w:id="0">
    <w:p w14:paraId="27A8A01F" w14:textId="77777777" w:rsidR="00355527" w:rsidRDefault="00355527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E133E" w14:textId="77777777" w:rsidR="00355527" w:rsidRDefault="00355527" w:rsidP="00CD50FB">
      <w:pPr>
        <w:spacing w:after="0" w:line="240" w:lineRule="auto"/>
      </w:pPr>
      <w:r>
        <w:separator/>
      </w:r>
    </w:p>
  </w:footnote>
  <w:footnote w:type="continuationSeparator" w:id="0">
    <w:p w14:paraId="02283465" w14:textId="77777777" w:rsidR="00355527" w:rsidRDefault="00355527" w:rsidP="00CD5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F4F"/>
    <w:multiLevelType w:val="hybridMultilevel"/>
    <w:tmpl w:val="D4B00138"/>
    <w:lvl w:ilvl="0" w:tplc="BEE869A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33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kwqwUAKUX8jSwAAAA="/>
  </w:docVars>
  <w:rsids>
    <w:rsidRoot w:val="003F59EF"/>
    <w:rsid w:val="00003586"/>
    <w:rsid w:val="000051D7"/>
    <w:rsid w:val="000059CD"/>
    <w:rsid w:val="00042738"/>
    <w:rsid w:val="0005122E"/>
    <w:rsid w:val="00057CFA"/>
    <w:rsid w:val="00087EC7"/>
    <w:rsid w:val="00090B11"/>
    <w:rsid w:val="000A15F4"/>
    <w:rsid w:val="000A5BD0"/>
    <w:rsid w:val="000A6EF4"/>
    <w:rsid w:val="000B3502"/>
    <w:rsid w:val="000C4F1E"/>
    <w:rsid w:val="000D160A"/>
    <w:rsid w:val="000E6CDE"/>
    <w:rsid w:val="001132EB"/>
    <w:rsid w:val="001228C0"/>
    <w:rsid w:val="00135D1A"/>
    <w:rsid w:val="00154E55"/>
    <w:rsid w:val="00162939"/>
    <w:rsid w:val="00171949"/>
    <w:rsid w:val="00173D78"/>
    <w:rsid w:val="0017665B"/>
    <w:rsid w:val="00192E65"/>
    <w:rsid w:val="001A1312"/>
    <w:rsid w:val="001A19D7"/>
    <w:rsid w:val="001A465C"/>
    <w:rsid w:val="001A4C8A"/>
    <w:rsid w:val="001B1F48"/>
    <w:rsid w:val="001B2362"/>
    <w:rsid w:val="001B2F68"/>
    <w:rsid w:val="001B4224"/>
    <w:rsid w:val="001C63EE"/>
    <w:rsid w:val="001C74BF"/>
    <w:rsid w:val="001D2D6A"/>
    <w:rsid w:val="001F6E1C"/>
    <w:rsid w:val="002067A9"/>
    <w:rsid w:val="00230065"/>
    <w:rsid w:val="002374C2"/>
    <w:rsid w:val="00252812"/>
    <w:rsid w:val="00264886"/>
    <w:rsid w:val="00277D8E"/>
    <w:rsid w:val="002825D1"/>
    <w:rsid w:val="002955A6"/>
    <w:rsid w:val="002A3055"/>
    <w:rsid w:val="002D3799"/>
    <w:rsid w:val="002E1BB9"/>
    <w:rsid w:val="002E5148"/>
    <w:rsid w:val="002F6BAB"/>
    <w:rsid w:val="002F6EB0"/>
    <w:rsid w:val="003036D3"/>
    <w:rsid w:val="00355527"/>
    <w:rsid w:val="003705CA"/>
    <w:rsid w:val="00373786"/>
    <w:rsid w:val="00373A65"/>
    <w:rsid w:val="003804F2"/>
    <w:rsid w:val="003924FF"/>
    <w:rsid w:val="003D202B"/>
    <w:rsid w:val="003D56E8"/>
    <w:rsid w:val="003E1882"/>
    <w:rsid w:val="003E2DED"/>
    <w:rsid w:val="003F25F7"/>
    <w:rsid w:val="003F59EF"/>
    <w:rsid w:val="003F5C28"/>
    <w:rsid w:val="003F5FA2"/>
    <w:rsid w:val="0044142A"/>
    <w:rsid w:val="00461A4E"/>
    <w:rsid w:val="004860E4"/>
    <w:rsid w:val="00491098"/>
    <w:rsid w:val="0049243A"/>
    <w:rsid w:val="004934A0"/>
    <w:rsid w:val="0049520F"/>
    <w:rsid w:val="00497FEB"/>
    <w:rsid w:val="004B2FBF"/>
    <w:rsid w:val="004C1BB8"/>
    <w:rsid w:val="004E6611"/>
    <w:rsid w:val="00502E18"/>
    <w:rsid w:val="00506069"/>
    <w:rsid w:val="00512468"/>
    <w:rsid w:val="005163D4"/>
    <w:rsid w:val="00524F89"/>
    <w:rsid w:val="005317EF"/>
    <w:rsid w:val="00551864"/>
    <w:rsid w:val="00551AB2"/>
    <w:rsid w:val="00552DA5"/>
    <w:rsid w:val="005538E9"/>
    <w:rsid w:val="005708EA"/>
    <w:rsid w:val="00582920"/>
    <w:rsid w:val="00585677"/>
    <w:rsid w:val="00596190"/>
    <w:rsid w:val="005A5BAF"/>
    <w:rsid w:val="005D13DB"/>
    <w:rsid w:val="005D192B"/>
    <w:rsid w:val="005E53D3"/>
    <w:rsid w:val="005E62AB"/>
    <w:rsid w:val="005E68FB"/>
    <w:rsid w:val="00601347"/>
    <w:rsid w:val="00615BE5"/>
    <w:rsid w:val="00642F11"/>
    <w:rsid w:val="00643B8E"/>
    <w:rsid w:val="006449CB"/>
    <w:rsid w:val="00646389"/>
    <w:rsid w:val="00650696"/>
    <w:rsid w:val="00650F7C"/>
    <w:rsid w:val="00655386"/>
    <w:rsid w:val="00663491"/>
    <w:rsid w:val="006941F3"/>
    <w:rsid w:val="00694A2C"/>
    <w:rsid w:val="006950C9"/>
    <w:rsid w:val="006B01C2"/>
    <w:rsid w:val="006B4C89"/>
    <w:rsid w:val="006D2082"/>
    <w:rsid w:val="006E5FD1"/>
    <w:rsid w:val="00707BE5"/>
    <w:rsid w:val="0073163F"/>
    <w:rsid w:val="00740237"/>
    <w:rsid w:val="00741AF2"/>
    <w:rsid w:val="00760358"/>
    <w:rsid w:val="00770028"/>
    <w:rsid w:val="007731EF"/>
    <w:rsid w:val="00776ABB"/>
    <w:rsid w:val="00777DCA"/>
    <w:rsid w:val="007B2792"/>
    <w:rsid w:val="007B63B8"/>
    <w:rsid w:val="007B7A3D"/>
    <w:rsid w:val="007C225E"/>
    <w:rsid w:val="007C59EB"/>
    <w:rsid w:val="007D0693"/>
    <w:rsid w:val="007E3E57"/>
    <w:rsid w:val="008052CC"/>
    <w:rsid w:val="00805F68"/>
    <w:rsid w:val="008129D1"/>
    <w:rsid w:val="00823A93"/>
    <w:rsid w:val="00832155"/>
    <w:rsid w:val="008345E0"/>
    <w:rsid w:val="00837D9C"/>
    <w:rsid w:val="00846BBA"/>
    <w:rsid w:val="00876621"/>
    <w:rsid w:val="0089026A"/>
    <w:rsid w:val="008A1FE8"/>
    <w:rsid w:val="008B2AE0"/>
    <w:rsid w:val="008C0065"/>
    <w:rsid w:val="008C1398"/>
    <w:rsid w:val="008D4C7E"/>
    <w:rsid w:val="008E3590"/>
    <w:rsid w:val="008F45B1"/>
    <w:rsid w:val="00915B9A"/>
    <w:rsid w:val="00923687"/>
    <w:rsid w:val="009263DC"/>
    <w:rsid w:val="009321DA"/>
    <w:rsid w:val="00935A46"/>
    <w:rsid w:val="00952194"/>
    <w:rsid w:val="009550B6"/>
    <w:rsid w:val="0096704D"/>
    <w:rsid w:val="0097555D"/>
    <w:rsid w:val="00977BE3"/>
    <w:rsid w:val="00985DFD"/>
    <w:rsid w:val="009920F7"/>
    <w:rsid w:val="009A376E"/>
    <w:rsid w:val="009B1CC2"/>
    <w:rsid w:val="009B5241"/>
    <w:rsid w:val="009D0F86"/>
    <w:rsid w:val="009D40EE"/>
    <w:rsid w:val="009F4756"/>
    <w:rsid w:val="00A018F8"/>
    <w:rsid w:val="00A01CA0"/>
    <w:rsid w:val="00A2115E"/>
    <w:rsid w:val="00A3599E"/>
    <w:rsid w:val="00A55548"/>
    <w:rsid w:val="00A92D6A"/>
    <w:rsid w:val="00A94971"/>
    <w:rsid w:val="00AD6020"/>
    <w:rsid w:val="00AD6864"/>
    <w:rsid w:val="00AE3C9D"/>
    <w:rsid w:val="00AF2808"/>
    <w:rsid w:val="00AF5722"/>
    <w:rsid w:val="00AF5F8F"/>
    <w:rsid w:val="00B04172"/>
    <w:rsid w:val="00B05620"/>
    <w:rsid w:val="00B14248"/>
    <w:rsid w:val="00B15C6C"/>
    <w:rsid w:val="00B15E9C"/>
    <w:rsid w:val="00B16772"/>
    <w:rsid w:val="00B21AA9"/>
    <w:rsid w:val="00B243CD"/>
    <w:rsid w:val="00B3527C"/>
    <w:rsid w:val="00B35763"/>
    <w:rsid w:val="00B36825"/>
    <w:rsid w:val="00B54954"/>
    <w:rsid w:val="00BA6390"/>
    <w:rsid w:val="00BB06E8"/>
    <w:rsid w:val="00BB5C2C"/>
    <w:rsid w:val="00BB6784"/>
    <w:rsid w:val="00BE206F"/>
    <w:rsid w:val="00C111B1"/>
    <w:rsid w:val="00C22269"/>
    <w:rsid w:val="00C249C0"/>
    <w:rsid w:val="00C50A6A"/>
    <w:rsid w:val="00C60700"/>
    <w:rsid w:val="00C61E3D"/>
    <w:rsid w:val="00C64AD9"/>
    <w:rsid w:val="00C7775D"/>
    <w:rsid w:val="00CA4CD0"/>
    <w:rsid w:val="00CA6258"/>
    <w:rsid w:val="00CB3DDD"/>
    <w:rsid w:val="00CB781D"/>
    <w:rsid w:val="00CC0513"/>
    <w:rsid w:val="00CD50FB"/>
    <w:rsid w:val="00CD5B55"/>
    <w:rsid w:val="00CD60AC"/>
    <w:rsid w:val="00D11E44"/>
    <w:rsid w:val="00D44359"/>
    <w:rsid w:val="00D6010F"/>
    <w:rsid w:val="00D66EA0"/>
    <w:rsid w:val="00D72C00"/>
    <w:rsid w:val="00D75043"/>
    <w:rsid w:val="00D83B2C"/>
    <w:rsid w:val="00D935F8"/>
    <w:rsid w:val="00D9517E"/>
    <w:rsid w:val="00DA3E1B"/>
    <w:rsid w:val="00DA4113"/>
    <w:rsid w:val="00DC2D65"/>
    <w:rsid w:val="00DC3BF4"/>
    <w:rsid w:val="00DD3292"/>
    <w:rsid w:val="00DE69E4"/>
    <w:rsid w:val="00E029EC"/>
    <w:rsid w:val="00E41EB2"/>
    <w:rsid w:val="00E43B9B"/>
    <w:rsid w:val="00E47A64"/>
    <w:rsid w:val="00E52CE3"/>
    <w:rsid w:val="00E546E6"/>
    <w:rsid w:val="00E67FAF"/>
    <w:rsid w:val="00E705DD"/>
    <w:rsid w:val="00E7736A"/>
    <w:rsid w:val="00E83B24"/>
    <w:rsid w:val="00E841B2"/>
    <w:rsid w:val="00E8547E"/>
    <w:rsid w:val="00E8629D"/>
    <w:rsid w:val="00EA53AA"/>
    <w:rsid w:val="00EA62CC"/>
    <w:rsid w:val="00EB0BC0"/>
    <w:rsid w:val="00EB1904"/>
    <w:rsid w:val="00EB5B89"/>
    <w:rsid w:val="00EC5351"/>
    <w:rsid w:val="00EC7AE9"/>
    <w:rsid w:val="00ED622F"/>
    <w:rsid w:val="00EF3DC6"/>
    <w:rsid w:val="00EF553A"/>
    <w:rsid w:val="00F01025"/>
    <w:rsid w:val="00F029FC"/>
    <w:rsid w:val="00F1230D"/>
    <w:rsid w:val="00F321FA"/>
    <w:rsid w:val="00F44AC9"/>
    <w:rsid w:val="00F51F40"/>
    <w:rsid w:val="00F521FD"/>
    <w:rsid w:val="00F551C1"/>
    <w:rsid w:val="00F57C00"/>
    <w:rsid w:val="00F60BC6"/>
    <w:rsid w:val="00F83019"/>
    <w:rsid w:val="00F85F60"/>
    <w:rsid w:val="00F954D6"/>
    <w:rsid w:val="00FA10A7"/>
    <w:rsid w:val="00FB1879"/>
    <w:rsid w:val="00FC0769"/>
    <w:rsid w:val="00FC55F3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  <w:style w:type="paragraph" w:styleId="ListParagraph">
    <w:name w:val="List Paragraph"/>
    <w:basedOn w:val="Normal"/>
    <w:uiPriority w:val="34"/>
    <w:qFormat/>
    <w:rsid w:val="00E52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377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257</cp:revision>
  <dcterms:created xsi:type="dcterms:W3CDTF">2022-06-22T10:44:00Z</dcterms:created>
  <dcterms:modified xsi:type="dcterms:W3CDTF">2022-08-22T15:15:00Z</dcterms:modified>
</cp:coreProperties>
</file>